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11885D" w14:textId="77777777" w:rsidR="00365BA9" w:rsidRDefault="00365BA9" w:rsidP="00365BA9">
      <w:pPr>
        <w:pStyle w:val="Heading2"/>
        <w:jc w:val="center"/>
        <w:rPr>
          <w:color w:val="345A8A" w:themeColor="accent1" w:themeShade="B5"/>
          <w:sz w:val="36"/>
          <w:szCs w:val="36"/>
        </w:rPr>
      </w:pPr>
      <w:r w:rsidRPr="00365BA9">
        <w:rPr>
          <w:color w:val="345A8A" w:themeColor="accent1" w:themeShade="B5"/>
          <w:sz w:val="36"/>
          <w:szCs w:val="36"/>
        </w:rPr>
        <w:t>Critique_of_Project_2</w:t>
      </w:r>
    </w:p>
    <w:p w14:paraId="15203041" w14:textId="551B0166" w:rsidR="00C632C3" w:rsidRDefault="00446F93">
      <w:pPr>
        <w:pStyle w:val="Heading2"/>
      </w:pPr>
      <w:r>
        <w:t>Instructions</w:t>
      </w:r>
    </w:p>
    <w:p w14:paraId="0EE7EE34" w14:textId="77777777" w:rsidR="00C632C3" w:rsidRDefault="00446F93">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72AA0A64" w14:textId="77777777" w:rsidR="00C632C3" w:rsidRDefault="00446F93">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005DA5CD" w14:textId="77777777" w:rsidR="00C632C3" w:rsidRDefault="00446F93">
      <w:pPr>
        <w:pStyle w:val="Heading2"/>
      </w:pPr>
      <w:bookmarkStart w:id="0" w:name="feedback-below"/>
      <w:bookmarkEnd w:id="0"/>
      <w:r>
        <w:t>Feedback Below</w:t>
      </w:r>
    </w:p>
    <w:p w14:paraId="23AE6C89" w14:textId="10508248" w:rsidR="00C632C3" w:rsidRDefault="00446F93">
      <w:pPr>
        <w:pStyle w:val="FirstParagraph"/>
        <w:rPr>
          <w:b/>
        </w:rPr>
      </w:pPr>
      <w:r>
        <w:rPr>
          <w:b/>
        </w:rPr>
        <w:t>What did you first notice about this project?</w:t>
      </w:r>
    </w:p>
    <w:p w14:paraId="7BA2AD10" w14:textId="62A9F09A" w:rsidR="0064175A" w:rsidRPr="0064175A" w:rsidRDefault="0064175A" w:rsidP="0064175A">
      <w:pPr>
        <w:pStyle w:val="BodyText"/>
        <w:numPr>
          <w:ilvl w:val="0"/>
          <w:numId w:val="3"/>
        </w:numPr>
      </w:pPr>
      <w:r>
        <w:t>That it was simply an R-markdown report that was not interactive in any form</w:t>
      </w:r>
    </w:p>
    <w:p w14:paraId="75868D0C" w14:textId="2C80389C" w:rsidR="00C632C3" w:rsidRDefault="00446F93">
      <w:pPr>
        <w:pStyle w:val="BodyText"/>
        <w:rPr>
          <w:b/>
        </w:rPr>
      </w:pPr>
      <w:r>
        <w:rPr>
          <w:b/>
        </w:rPr>
        <w:t>What was this project’s main story?</w:t>
      </w:r>
    </w:p>
    <w:p w14:paraId="4E088B64" w14:textId="4FB4B4CA" w:rsidR="0064175A" w:rsidRDefault="0064175A" w:rsidP="0064175A">
      <w:pPr>
        <w:pStyle w:val="BodyText"/>
        <w:numPr>
          <w:ilvl w:val="0"/>
          <w:numId w:val="3"/>
        </w:numPr>
      </w:pPr>
      <w:r>
        <w:rPr>
          <w:bCs/>
        </w:rPr>
        <w:t xml:space="preserve">Does automation improve firm performance, investment, and labor </w:t>
      </w:r>
      <w:r w:rsidR="004D2AE6">
        <w:rPr>
          <w:bCs/>
        </w:rPr>
        <w:t>efficient</w:t>
      </w:r>
    </w:p>
    <w:p w14:paraId="45DE0650" w14:textId="3A4AF43C" w:rsidR="00C632C3" w:rsidRDefault="00446F93">
      <w:pPr>
        <w:pStyle w:val="BodyText"/>
        <w:rPr>
          <w:b/>
        </w:rPr>
      </w:pPr>
      <w:r>
        <w:rPr>
          <w:b/>
        </w:rPr>
        <w:t>What were some areas of improvement?</w:t>
      </w:r>
    </w:p>
    <w:p w14:paraId="688883BA" w14:textId="2035E417" w:rsidR="0064175A" w:rsidRDefault="004D2AE6" w:rsidP="0064175A">
      <w:pPr>
        <w:pStyle w:val="BodyText"/>
        <w:numPr>
          <w:ilvl w:val="0"/>
          <w:numId w:val="3"/>
        </w:numPr>
      </w:pPr>
      <w:r>
        <w:rPr>
          <w:bCs/>
        </w:rPr>
        <w:t>I would recommend trying to find a causal relationship between automations and firm performance, investment, and labor efficiency. The paper simply deals with the distribution and occurrence of the word “automation” on 10-K filings across multiple companies across multiple industries.</w:t>
      </w:r>
    </w:p>
    <w:p w14:paraId="71A4F5C3" w14:textId="4E7C158E" w:rsidR="00C632C3" w:rsidRDefault="00446F93">
      <w:pPr>
        <w:pStyle w:val="BodyText"/>
        <w:rPr>
          <w:b/>
        </w:rPr>
      </w:pPr>
      <w:r>
        <w:rPr>
          <w:b/>
        </w:rPr>
        <w:t>What elements would you add to this project?</w:t>
      </w:r>
    </w:p>
    <w:p w14:paraId="0953C234" w14:textId="44B27B16" w:rsidR="004D2AE6" w:rsidRDefault="004D2AE6" w:rsidP="004D2AE6">
      <w:pPr>
        <w:pStyle w:val="BodyText"/>
        <w:numPr>
          <w:ilvl w:val="0"/>
          <w:numId w:val="3"/>
        </w:numPr>
      </w:pPr>
      <w:r>
        <w:rPr>
          <w:bCs/>
        </w:rPr>
        <w:t>Make this project interactive</w:t>
      </w:r>
    </w:p>
    <w:p w14:paraId="60753DB6" w14:textId="0E28CE51" w:rsidR="00C632C3" w:rsidRDefault="00446F93">
      <w:pPr>
        <w:pStyle w:val="BodyText"/>
        <w:rPr>
          <w:b/>
        </w:rPr>
      </w:pPr>
      <w:r>
        <w:rPr>
          <w:b/>
        </w:rPr>
        <w:t>What were some successful elements of this project?</w:t>
      </w:r>
    </w:p>
    <w:p w14:paraId="4E7FC34E" w14:textId="0B7E4BDD" w:rsidR="004D2AE6" w:rsidRDefault="00B95B28" w:rsidP="004D2AE6">
      <w:pPr>
        <w:pStyle w:val="BodyText"/>
        <w:numPr>
          <w:ilvl w:val="0"/>
          <w:numId w:val="3"/>
        </w:numPr>
      </w:pPr>
      <w:r>
        <w:rPr>
          <w:bCs/>
        </w:rPr>
        <w:t>The graphs and visuals were pleasing</w:t>
      </w:r>
    </w:p>
    <w:p w14:paraId="0CCD6356" w14:textId="44168F92" w:rsidR="00C632C3" w:rsidRDefault="00446F93">
      <w:pPr>
        <w:pStyle w:val="BodyText"/>
        <w:rPr>
          <w:b/>
        </w:rPr>
      </w:pPr>
      <w:r>
        <w:rPr>
          <w:b/>
        </w:rPr>
        <w:t>Any oth</w:t>
      </w:r>
      <w:r>
        <w:rPr>
          <w:b/>
        </w:rPr>
        <w:t>er thoughts you would like to convey to your peer?</w:t>
      </w:r>
    </w:p>
    <w:p w14:paraId="308EBB71" w14:textId="598ECB0D" w:rsidR="006C580A" w:rsidRDefault="006C580A" w:rsidP="006C580A">
      <w:pPr>
        <w:pStyle w:val="BodyText"/>
        <w:numPr>
          <w:ilvl w:val="0"/>
          <w:numId w:val="3"/>
        </w:numPr>
      </w:pPr>
      <w:r>
        <w:rPr>
          <w:bCs/>
        </w:rPr>
        <w:lastRenderedPageBreak/>
        <w:t xml:space="preserve">I thoroughly enjoyed the topic of the project, however in terms of making it interactive I didn’t see any of that. In addition, I felt that the student could’ve put further effort into it, perhaps mapping a correlation of the occurrence of the word automation from the 10-K filings and the </w:t>
      </w:r>
      <w:proofErr w:type="gramStart"/>
      <w:r>
        <w:rPr>
          <w:bCs/>
        </w:rPr>
        <w:t>companies</w:t>
      </w:r>
      <w:proofErr w:type="gramEnd"/>
      <w:r>
        <w:rPr>
          <w:bCs/>
        </w:rPr>
        <w:t xml:space="preserve"> different types of expenses/profits to identify a relationship between automation and firm performance, investment, and labor efficiency. </w:t>
      </w:r>
    </w:p>
    <w:sectPr w:rsidR="006C580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D57382" w14:textId="77777777" w:rsidR="00446F93" w:rsidRDefault="00446F93">
      <w:pPr>
        <w:spacing w:after="0"/>
      </w:pPr>
      <w:r>
        <w:separator/>
      </w:r>
    </w:p>
  </w:endnote>
  <w:endnote w:type="continuationSeparator" w:id="0">
    <w:p w14:paraId="1EFD2527" w14:textId="77777777" w:rsidR="00446F93" w:rsidRDefault="00446F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Symbol">
    <w:panose1 w:val="05050102010706020507"/>
    <w:charset w:val="02"/>
    <w:family w:val="auto"/>
    <w:pitch w:val="variable"/>
    <w:sig w:usb0="00000000" w:usb1="00000000" w:usb2="0001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42AA81" w14:textId="77777777" w:rsidR="00446F93" w:rsidRDefault="00446F93">
      <w:r>
        <w:separator/>
      </w:r>
    </w:p>
  </w:footnote>
  <w:footnote w:type="continuationSeparator" w:id="0">
    <w:p w14:paraId="3E38E116" w14:textId="77777777" w:rsidR="00446F93" w:rsidRDefault="00446F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0680DA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4FD66EF"/>
    <w:multiLevelType w:val="hybridMultilevel"/>
    <w:tmpl w:val="A8288774"/>
    <w:lvl w:ilvl="0" w:tplc="CF42B95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6491DC2E"/>
    <w:multiLevelType w:val="multilevel"/>
    <w:tmpl w:val="6EE23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65BA9"/>
    <w:rsid w:val="00446F93"/>
    <w:rsid w:val="00482224"/>
    <w:rsid w:val="004D2AE6"/>
    <w:rsid w:val="004E29B3"/>
    <w:rsid w:val="00590D07"/>
    <w:rsid w:val="0064175A"/>
    <w:rsid w:val="006C580A"/>
    <w:rsid w:val="00784D58"/>
    <w:rsid w:val="008247D2"/>
    <w:rsid w:val="008A444A"/>
    <w:rsid w:val="008D6863"/>
    <w:rsid w:val="00B86B75"/>
    <w:rsid w:val="00B95B28"/>
    <w:rsid w:val="00BC48D5"/>
    <w:rsid w:val="00C36279"/>
    <w:rsid w:val="00C632C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A030D70"/>
  <w15:docId w15:val="{B08CDFC3-3CF2-DE43-B7E5-B9B8F12B9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B6t14PVugUrvwmmJzYw9LDZKwrbmrkHXT_097w69slc/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82</Words>
  <Characters>2183</Characters>
  <Application>Microsoft Office Word</Application>
  <DocSecurity>0</DocSecurity>
  <Lines>18</Lines>
  <Paragraphs>5</Paragraphs>
  <ScaleCrop>false</ScaleCrop>
  <Company/>
  <LinksUpToDate>false</LinksUpToDate>
  <CharactersWithSpaces>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Hygen Duma</dc:creator>
  <cp:lastModifiedBy>Hygen Duma</cp:lastModifiedBy>
  <cp:revision>7</cp:revision>
  <dcterms:created xsi:type="dcterms:W3CDTF">2021-05-13T01:51:00Z</dcterms:created>
  <dcterms:modified xsi:type="dcterms:W3CDTF">2021-05-13T02:02:00Z</dcterms:modified>
</cp:coreProperties>
</file>